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9A45D" w14:textId="513E1185" w:rsidR="00D45DE1" w:rsidRPr="003B3CC8" w:rsidRDefault="0056140F" w:rsidP="3C7D2F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ACC" w:rsidRPr="3C7D2F71">
        <w:rPr>
          <w:rFonts w:asciiTheme="majorHAnsi" w:hAnsiTheme="majorHAnsi" w:cstheme="majorBidi"/>
          <w:b/>
          <w:bCs/>
          <w:noProof/>
          <w:sz w:val="28"/>
          <w:szCs w:val="28"/>
        </w:rPr>
        <w:t>FALL</w:t>
      </w:r>
      <w:r w:rsidR="1FA7DE99" w:rsidRPr="3C7D2F71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3C7D2F71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3C7D2F71">
        <w:rPr>
          <w:rFonts w:asciiTheme="majorHAnsi" w:hAnsiTheme="majorHAnsi" w:cstheme="majorBidi"/>
          <w:sz w:val="28"/>
          <w:szCs w:val="28"/>
        </w:rPr>
        <w:t xml:space="preserve"> // WEEK </w:t>
      </w:r>
      <w:r w:rsidR="00676ACC" w:rsidRPr="3C7D2F71">
        <w:rPr>
          <w:rFonts w:asciiTheme="majorHAnsi" w:hAnsiTheme="majorHAnsi" w:cstheme="majorBidi"/>
          <w:sz w:val="28"/>
          <w:szCs w:val="28"/>
        </w:rPr>
        <w:t>4</w:t>
      </w:r>
    </w:p>
    <w:p w14:paraId="366AF414" w14:textId="3F282D78" w:rsidR="00D45DE1" w:rsidRPr="003B3CC8" w:rsidRDefault="00707749" w:rsidP="3C7D2F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C7D2F71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C7D2F71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822768" w:rsidRPr="3C7D2F71">
        <w:rPr>
          <w:rFonts w:asciiTheme="majorHAnsi" w:hAnsiTheme="majorHAnsi" w:cstheme="majorBidi"/>
          <w:sz w:val="22"/>
          <w:szCs w:val="22"/>
        </w:rPr>
        <w:t xml:space="preserve">Acts: Daring To Be The Church </w:t>
      </w:r>
      <w:r w:rsidR="741FF7EF" w:rsidRPr="3C7D2F71">
        <w:rPr>
          <w:rFonts w:asciiTheme="majorHAnsi" w:hAnsiTheme="majorHAnsi" w:cstheme="majorBidi"/>
          <w:sz w:val="22"/>
          <w:szCs w:val="22"/>
        </w:rPr>
        <w:t>//</w:t>
      </w:r>
      <w:r w:rsidR="62EF5440" w:rsidRPr="3C7D2F71">
        <w:rPr>
          <w:rFonts w:asciiTheme="majorHAnsi" w:hAnsiTheme="majorHAnsi" w:cstheme="majorBidi"/>
          <w:sz w:val="22"/>
          <w:szCs w:val="22"/>
        </w:rPr>
        <w:t xml:space="preserve"> </w:t>
      </w:r>
      <w:r w:rsidR="0027559D" w:rsidRPr="3C7D2F71">
        <w:rPr>
          <w:rFonts w:asciiTheme="majorHAnsi" w:hAnsiTheme="majorHAnsi" w:cstheme="majorBidi"/>
          <w:sz w:val="22"/>
          <w:szCs w:val="22"/>
        </w:rPr>
        <w:t>October</w:t>
      </w:r>
      <w:r w:rsidR="681A0414" w:rsidRPr="3C7D2F71">
        <w:rPr>
          <w:rFonts w:asciiTheme="majorHAnsi" w:hAnsiTheme="majorHAnsi" w:cstheme="majorBidi"/>
          <w:sz w:val="22"/>
          <w:szCs w:val="22"/>
        </w:rPr>
        <w:t xml:space="preserve"> </w:t>
      </w:r>
      <w:r w:rsidR="0030468C" w:rsidRPr="3C7D2F71">
        <w:rPr>
          <w:rFonts w:asciiTheme="majorHAnsi" w:hAnsiTheme="majorHAnsi" w:cstheme="majorBidi"/>
          <w:sz w:val="22"/>
          <w:szCs w:val="22"/>
        </w:rPr>
        <w:t>2</w:t>
      </w:r>
      <w:r w:rsidR="681A0414" w:rsidRPr="3C7D2F71">
        <w:rPr>
          <w:rFonts w:asciiTheme="majorHAnsi" w:hAnsiTheme="majorHAnsi" w:cstheme="majorBidi"/>
          <w:sz w:val="22"/>
          <w:szCs w:val="22"/>
        </w:rPr>
        <w:t>/</w:t>
      </w:r>
      <w:r w:rsidR="0030468C" w:rsidRPr="3C7D2F71">
        <w:rPr>
          <w:rFonts w:asciiTheme="majorHAnsi" w:hAnsiTheme="majorHAnsi" w:cstheme="majorBidi"/>
          <w:sz w:val="22"/>
          <w:szCs w:val="22"/>
        </w:rPr>
        <w:t>3</w:t>
      </w:r>
      <w:r w:rsidR="1BF71ACF" w:rsidRPr="3C7D2F71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5F3739A4" w:rsidR="42065EAD" w:rsidRDefault="006E0E55" w:rsidP="470E70E3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470E70E3">
        <w:rPr>
          <w:rFonts w:asciiTheme="majorHAnsi" w:hAnsiTheme="majorHAnsi" w:cstheme="majorBidi"/>
          <w:sz w:val="22"/>
          <w:szCs w:val="22"/>
        </w:rPr>
        <w:t xml:space="preserve"> </w:t>
      </w:r>
      <w:r w:rsidR="4E357873" w:rsidRPr="470E70E3">
        <w:rPr>
          <w:rFonts w:asciiTheme="majorHAnsi" w:hAnsiTheme="majorHAnsi" w:cstheme="majorBidi"/>
          <w:sz w:val="22"/>
          <w:szCs w:val="22"/>
        </w:rPr>
        <w:t xml:space="preserve">I Will Build My Church </w:t>
      </w:r>
      <w:r w:rsidR="6763A1BF" w:rsidRPr="470E70E3">
        <w:rPr>
          <w:rFonts w:asciiTheme="majorHAnsi" w:hAnsiTheme="majorHAnsi" w:cstheme="majorBidi"/>
          <w:sz w:val="22"/>
          <w:szCs w:val="22"/>
        </w:rPr>
        <w:t>/</w:t>
      </w:r>
      <w:r w:rsidR="2B985258" w:rsidRPr="470E70E3">
        <w:rPr>
          <w:rFonts w:asciiTheme="majorHAnsi" w:hAnsiTheme="majorHAnsi" w:cstheme="majorBidi"/>
          <w:sz w:val="22"/>
          <w:szCs w:val="22"/>
        </w:rPr>
        <w:t>/</w:t>
      </w:r>
      <w:r w:rsidR="76B02F9C" w:rsidRPr="470E70E3">
        <w:rPr>
          <w:rFonts w:asciiTheme="majorHAnsi" w:hAnsiTheme="majorHAnsi" w:cstheme="majorBidi"/>
          <w:sz w:val="22"/>
          <w:szCs w:val="22"/>
        </w:rPr>
        <w:t xml:space="preserve"> </w:t>
      </w:r>
      <w:r w:rsidR="00D6390D" w:rsidRPr="470E70E3">
        <w:rPr>
          <w:rFonts w:asciiTheme="majorHAnsi" w:hAnsiTheme="majorHAnsi" w:cstheme="majorBidi"/>
          <w:sz w:val="22"/>
          <w:szCs w:val="22"/>
        </w:rPr>
        <w:t xml:space="preserve">Acts </w:t>
      </w:r>
      <w:r w:rsidR="3090864F" w:rsidRPr="470E70E3">
        <w:rPr>
          <w:rFonts w:asciiTheme="majorHAnsi" w:hAnsiTheme="majorHAnsi" w:cstheme="majorBidi"/>
          <w:sz w:val="22"/>
          <w:szCs w:val="22"/>
        </w:rPr>
        <w:t>1</w:t>
      </w:r>
      <w:r w:rsidR="0027559D" w:rsidRPr="470E70E3">
        <w:rPr>
          <w:rFonts w:asciiTheme="majorHAnsi" w:hAnsiTheme="majorHAnsi" w:cstheme="majorBidi"/>
          <w:sz w:val="22"/>
          <w:szCs w:val="22"/>
        </w:rPr>
        <w:t>5</w:t>
      </w:r>
      <w:r w:rsidR="3090864F" w:rsidRPr="470E70E3">
        <w:rPr>
          <w:rFonts w:asciiTheme="majorHAnsi" w:hAnsiTheme="majorHAnsi" w:cstheme="majorBidi"/>
          <w:sz w:val="22"/>
          <w:szCs w:val="22"/>
        </w:rPr>
        <w:t>:</w:t>
      </w:r>
      <w:r w:rsidR="00C7092D" w:rsidRPr="470E70E3">
        <w:rPr>
          <w:rFonts w:asciiTheme="majorHAnsi" w:hAnsiTheme="majorHAnsi" w:cstheme="majorBidi"/>
          <w:sz w:val="22"/>
          <w:szCs w:val="22"/>
        </w:rPr>
        <w:t>36</w:t>
      </w:r>
      <w:r w:rsidR="3090864F" w:rsidRPr="470E70E3">
        <w:rPr>
          <w:rFonts w:asciiTheme="majorHAnsi" w:hAnsiTheme="majorHAnsi" w:cstheme="majorBidi"/>
          <w:sz w:val="22"/>
          <w:szCs w:val="22"/>
        </w:rPr>
        <w:t>-</w:t>
      </w:r>
      <w:r w:rsidR="00C7092D" w:rsidRPr="470E70E3">
        <w:rPr>
          <w:rFonts w:asciiTheme="majorHAnsi" w:hAnsiTheme="majorHAnsi" w:cstheme="majorBidi"/>
          <w:sz w:val="22"/>
          <w:szCs w:val="22"/>
        </w:rPr>
        <w:t>16:</w:t>
      </w:r>
      <w:r w:rsidR="00C6386D" w:rsidRPr="470E70E3">
        <w:rPr>
          <w:rFonts w:asciiTheme="majorHAnsi" w:hAnsiTheme="majorHAnsi" w:cstheme="majorBidi"/>
          <w:sz w:val="22"/>
          <w:szCs w:val="22"/>
        </w:rPr>
        <w:t>40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15DB191" w14:textId="44CFD11C" w:rsidR="00A72AF4" w:rsidRDefault="00ED5E2F" w:rsidP="75BC015B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 this week’s text, Paul begins his second missionary </w:t>
      </w:r>
      <w:r w:rsidR="5B790D35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journey</w:t>
      </w:r>
      <w:r w:rsidR="0080007A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The start of this endeavor is a rocky one with both internal and external challenges. But none of those obstacles will </w:t>
      </w:r>
      <w:r w:rsidR="007D360C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top</w:t>
      </w:r>
      <w:r w:rsidR="0080007A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 spread of Jesus’ </w:t>
      </w:r>
      <w:r w:rsidR="007D360C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hurch</w:t>
      </w:r>
      <w:r w:rsidR="005627EF" w:rsidRPr="75BC01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</w:t>
      </w:r>
    </w:p>
    <w:p w14:paraId="730297DC" w14:textId="77777777" w:rsidR="00A72AF4" w:rsidRDefault="00A72AF4" w:rsidP="3B5B5A9A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29846920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3B5B5A9A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3B5B5A9A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528C77BF" w14:textId="72137990" w:rsidR="6D183F26" w:rsidRDefault="00F53EC3" w:rsidP="0335C985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4C08907C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If you were put in prison for a week (yes, without access to your smart phone!), how would you spend your time?</w:t>
      </w:r>
      <w:r w:rsidR="00D73E6E" w:rsidRPr="4C08907C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Why?</w:t>
      </w:r>
    </w:p>
    <w:p w14:paraId="702B74D5" w14:textId="3E0D85A7" w:rsidR="00F47D08" w:rsidRDefault="00F47D08" w:rsidP="00F47D08">
      <w:pP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27CD2F69" w14:textId="05A09D86" w:rsidR="00F47D08" w:rsidRDefault="00F47D08" w:rsidP="00F47D08">
      <w:pP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7DC7D101" w14:textId="77777777" w:rsidR="00F47D08" w:rsidRPr="00F47D08" w:rsidRDefault="00F47D08" w:rsidP="00F47D08">
      <w:pP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05BF9FFF" w14:textId="4E8F95F8" w:rsidR="00F47D08" w:rsidRDefault="00F47D08" w:rsidP="00F47D08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sz w:val="22"/>
          <w:szCs w:val="22"/>
        </w:rPr>
        <w:t xml:space="preserve">What do you think are one or two challenges with having freedom (religious freedom, </w:t>
      </w:r>
      <w:r w:rsidR="00046838">
        <w:rPr>
          <w:rFonts w:asciiTheme="majorHAnsi" w:eastAsiaTheme="majorEastAsia" w:hAnsiTheme="majorHAnsi" w:cstheme="majorBidi"/>
          <w:sz w:val="22"/>
          <w:szCs w:val="22"/>
        </w:rPr>
        <w:t xml:space="preserve">freedom of speech, </w:t>
      </w:r>
      <w:r w:rsidRPr="0CD2DBD9">
        <w:rPr>
          <w:rFonts w:asciiTheme="majorHAnsi" w:eastAsiaTheme="majorEastAsia" w:hAnsiTheme="majorHAnsi" w:cstheme="majorBidi"/>
          <w:sz w:val="22"/>
          <w:szCs w:val="22"/>
        </w:rPr>
        <w:t>etc.)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02049F97" w14:textId="77777777" w:rsidR="00D63432" w:rsidRPr="001A43D3" w:rsidRDefault="00D63432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43F369EA" w14:textId="77777777" w:rsidR="00E6526D" w:rsidRDefault="00E6526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42F50EB" w14:textId="40A1BE60" w:rsidR="00D63432" w:rsidRDefault="00D63432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18113441" w14:textId="77777777" w:rsidR="00D73E6E" w:rsidRDefault="00D73E6E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431D133E" w14:textId="77777777" w:rsidR="00A61BDD" w:rsidRDefault="00A61BD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DC51392" w14:textId="35B2BA42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7785EA" w14:textId="7018487B" w:rsidR="02FB854B" w:rsidRDefault="00587221" w:rsidP="28BC478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hat did you find most convicting about this week’s sermon</w:t>
      </w:r>
      <w:r w:rsidR="02FB854B" w:rsidRPr="28BC4787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y?</w:t>
      </w:r>
    </w:p>
    <w:p w14:paraId="77B65555" w14:textId="77777777" w:rsidR="009404D8" w:rsidRDefault="009404D8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B5328A" w14:textId="77777777" w:rsidR="0092269E" w:rsidRPr="009404D8" w:rsidRDefault="0092269E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DE9996" w14:textId="7593C442" w:rsidR="1FCB48BD" w:rsidRDefault="008C0C63" w:rsidP="40FB44CC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Paul and his companions face several obstacles </w:t>
      </w:r>
      <w:r w:rsidR="00FB7755">
        <w:rPr>
          <w:rFonts w:asciiTheme="majorHAnsi" w:eastAsiaTheme="majorEastAsia" w:hAnsiTheme="majorHAnsi" w:cstheme="majorBidi"/>
          <w:sz w:val="22"/>
          <w:szCs w:val="22"/>
        </w:rPr>
        <w:t>at the start of their journ</w:t>
      </w:r>
      <w:r w:rsidR="0016065B">
        <w:rPr>
          <w:rFonts w:asciiTheme="majorHAnsi" w:eastAsiaTheme="majorEastAsia" w:hAnsiTheme="majorHAnsi" w:cstheme="majorBidi"/>
          <w:sz w:val="22"/>
          <w:szCs w:val="22"/>
        </w:rPr>
        <w:t>e</w:t>
      </w:r>
      <w:r w:rsidR="00FB7755">
        <w:rPr>
          <w:rFonts w:asciiTheme="majorHAnsi" w:eastAsiaTheme="majorEastAsia" w:hAnsiTheme="majorHAnsi" w:cstheme="majorBidi"/>
          <w:sz w:val="22"/>
          <w:szCs w:val="22"/>
        </w:rPr>
        <w:t>y</w:t>
      </w:r>
      <w:r w:rsidR="00BA0902" w:rsidRPr="40FB44CC">
        <w:rPr>
          <w:rFonts w:asciiTheme="majorHAnsi" w:eastAsiaTheme="majorEastAsia" w:hAnsiTheme="majorHAnsi" w:cstheme="majorBidi"/>
          <w:sz w:val="22"/>
          <w:szCs w:val="22"/>
        </w:rPr>
        <w:t>.</w:t>
      </w:r>
      <w:r w:rsidR="1FCB48BD" w:rsidRPr="40FB44C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9F560F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Wh</w:t>
      </w:r>
      <w:r w:rsidR="00FB0983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t do you think </w:t>
      </w:r>
      <w:r w:rsidR="00FB7755">
        <w:rPr>
          <w:rFonts w:asciiTheme="majorHAnsi" w:eastAsiaTheme="majorEastAsia" w:hAnsiTheme="majorHAnsi" w:cstheme="majorBidi"/>
          <w:b/>
          <w:bCs/>
          <w:sz w:val="22"/>
          <w:szCs w:val="22"/>
        </w:rPr>
        <w:t>is the most difficult of these</w:t>
      </w:r>
      <w:r w:rsidR="5C36FA15" w:rsidRPr="40FB44CC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1FCB48BD" w:rsidRPr="40FB44C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8A657B" w:rsidRPr="008A657B">
        <w:rPr>
          <w:rFonts w:asciiTheme="majorHAnsi" w:eastAsiaTheme="majorEastAsia" w:hAnsiTheme="majorHAnsi" w:cstheme="majorBidi"/>
          <w:b/>
          <w:bCs/>
          <w:sz w:val="22"/>
          <w:szCs w:val="22"/>
        </w:rPr>
        <w:t>Why do you think so?</w:t>
      </w:r>
    </w:p>
    <w:p w14:paraId="763E8BAA" w14:textId="2BD8D016" w:rsidR="00A50085" w:rsidRDefault="00A50085" w:rsidP="2FB63384">
      <w:pPr>
        <w:spacing w:before="120"/>
      </w:pPr>
    </w:p>
    <w:p w14:paraId="460968A5" w14:textId="77777777" w:rsidR="00170772" w:rsidRPr="00563CAE" w:rsidRDefault="00170772" w:rsidP="2FB63384">
      <w:pPr>
        <w:spacing w:before="120"/>
        <w:rPr>
          <w:b/>
          <w:bCs/>
          <w:sz w:val="22"/>
          <w:szCs w:val="22"/>
        </w:rPr>
      </w:pPr>
    </w:p>
    <w:p w14:paraId="0389037D" w14:textId="25B71036" w:rsidR="005712D0" w:rsidRDefault="008A657B" w:rsidP="0CD2DBD9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sz w:val="22"/>
          <w:szCs w:val="22"/>
        </w:rPr>
        <w:t xml:space="preserve">Jesus told </w:t>
      </w:r>
      <w:r w:rsidR="00F961DF" w:rsidRPr="0CD2DBD9">
        <w:rPr>
          <w:rFonts w:asciiTheme="majorHAnsi" w:eastAsiaTheme="majorEastAsia" w:hAnsiTheme="majorHAnsi" w:cstheme="majorBidi"/>
          <w:sz w:val="22"/>
          <w:szCs w:val="22"/>
        </w:rPr>
        <w:t>H</w:t>
      </w:r>
      <w:r w:rsidRPr="0CD2DBD9">
        <w:rPr>
          <w:rFonts w:asciiTheme="majorHAnsi" w:eastAsiaTheme="majorEastAsia" w:hAnsiTheme="majorHAnsi" w:cstheme="majorBidi"/>
          <w:sz w:val="22"/>
          <w:szCs w:val="22"/>
        </w:rPr>
        <w:t xml:space="preserve">is disciples that </w:t>
      </w:r>
      <w:r w:rsidR="00A328DA" w:rsidRPr="0CD2DBD9">
        <w:rPr>
          <w:rFonts w:asciiTheme="majorHAnsi" w:eastAsiaTheme="majorEastAsia" w:hAnsiTheme="majorHAnsi" w:cstheme="majorBidi"/>
          <w:sz w:val="22"/>
          <w:szCs w:val="22"/>
        </w:rPr>
        <w:t>H</w:t>
      </w:r>
      <w:r w:rsidRPr="0CD2DBD9">
        <w:rPr>
          <w:rFonts w:asciiTheme="majorHAnsi" w:eastAsiaTheme="majorEastAsia" w:hAnsiTheme="majorHAnsi" w:cstheme="majorBidi"/>
          <w:sz w:val="22"/>
          <w:szCs w:val="22"/>
        </w:rPr>
        <w:t xml:space="preserve">e would build </w:t>
      </w:r>
      <w:r w:rsidR="00A328DA" w:rsidRPr="0CD2DBD9">
        <w:rPr>
          <w:rFonts w:asciiTheme="majorHAnsi" w:eastAsiaTheme="majorEastAsia" w:hAnsiTheme="majorHAnsi" w:cstheme="majorBidi"/>
          <w:sz w:val="22"/>
          <w:szCs w:val="22"/>
        </w:rPr>
        <w:t>H</w:t>
      </w:r>
      <w:r w:rsidRPr="0CD2DBD9">
        <w:rPr>
          <w:rFonts w:asciiTheme="majorHAnsi" w:eastAsiaTheme="majorEastAsia" w:hAnsiTheme="majorHAnsi" w:cstheme="majorBidi"/>
          <w:sz w:val="22"/>
          <w:szCs w:val="22"/>
        </w:rPr>
        <w:t>is Church</w:t>
      </w:r>
      <w:r w:rsidR="00A81C99" w:rsidRPr="0CD2DBD9">
        <w:rPr>
          <w:rFonts w:asciiTheme="majorHAnsi" w:eastAsiaTheme="majorEastAsia" w:hAnsiTheme="majorHAnsi" w:cstheme="majorBidi"/>
          <w:sz w:val="22"/>
          <w:szCs w:val="22"/>
        </w:rPr>
        <w:t xml:space="preserve"> and the gates of Hades would not overcome it (</w:t>
      </w:r>
      <w:r w:rsidR="00A81C99" w:rsidRPr="0CD2DBD9">
        <w:rPr>
          <w:rFonts w:asciiTheme="majorHAnsi" w:eastAsiaTheme="majorEastAsia" w:hAnsiTheme="majorHAnsi" w:cstheme="majorBidi"/>
          <w:i/>
          <w:iCs/>
          <w:sz w:val="22"/>
          <w:szCs w:val="22"/>
        </w:rPr>
        <w:t>Matthew</w:t>
      </w:r>
      <w:r w:rsidR="00A81C99" w:rsidRPr="0CD2DBD9">
        <w:rPr>
          <w:rFonts w:asciiTheme="majorHAnsi" w:eastAsiaTheme="majorEastAsia" w:hAnsiTheme="majorHAnsi" w:cstheme="majorBidi"/>
          <w:sz w:val="22"/>
          <w:szCs w:val="22"/>
        </w:rPr>
        <w:t xml:space="preserve"> 16:18). </w:t>
      </w:r>
      <w:r w:rsidR="003C59A6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do </w:t>
      </w:r>
      <w:r w:rsidR="5E6C95E5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you </w:t>
      </w:r>
      <w:r w:rsidR="003C59A6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see Jesus’ promise fulfilled in this week’s text</w:t>
      </w:r>
      <w:r w:rsidR="005E54A8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1C356044" w14:textId="12355AA9" w:rsidR="005712D0" w:rsidRDefault="005712D0" w:rsidP="005712D0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288518F" w14:textId="77777777" w:rsidR="00F96C70" w:rsidRDefault="00F96C70" w:rsidP="005712D0">
      <w:pPr>
        <w:spacing w:before="120" w:line="276" w:lineRule="auto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DA56F5" w14:textId="2A75CB03" w:rsidR="005712D0" w:rsidRPr="00B77847" w:rsidRDefault="00D25010" w:rsidP="0CD2DBD9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C08907C">
        <w:rPr>
          <w:rFonts w:asciiTheme="majorHAnsi" w:eastAsiaTheme="majorEastAsia" w:hAnsiTheme="majorHAnsi" w:cstheme="majorBidi"/>
          <w:sz w:val="22"/>
          <w:szCs w:val="22"/>
        </w:rPr>
        <w:t>At the Jerusalem Council (</w:t>
      </w:r>
      <w:r w:rsidRPr="4C08907C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Pr="4C08907C">
        <w:rPr>
          <w:rFonts w:asciiTheme="majorHAnsi" w:eastAsiaTheme="majorEastAsia" w:hAnsiTheme="majorHAnsi" w:cstheme="majorBidi"/>
          <w:sz w:val="22"/>
          <w:szCs w:val="22"/>
        </w:rPr>
        <w:t xml:space="preserve"> 15)</w:t>
      </w:r>
      <w:r w:rsidR="00CB70A3" w:rsidRPr="4C08907C">
        <w:rPr>
          <w:rFonts w:asciiTheme="majorHAnsi" w:eastAsiaTheme="majorEastAsia" w:hAnsiTheme="majorHAnsi" w:cstheme="majorBidi"/>
          <w:sz w:val="22"/>
          <w:szCs w:val="22"/>
        </w:rPr>
        <w:t xml:space="preserve"> Paul insisted that circumcision was not required for entrance into God’s family. Now </w:t>
      </w:r>
      <w:r w:rsidR="00E400D9" w:rsidRPr="4C08907C">
        <w:rPr>
          <w:rFonts w:asciiTheme="majorHAnsi" w:eastAsiaTheme="majorEastAsia" w:hAnsiTheme="majorHAnsi" w:cstheme="majorBidi"/>
          <w:sz w:val="22"/>
          <w:szCs w:val="22"/>
        </w:rPr>
        <w:t>he is going to take the message that allegiance to Jesus, not keeping the law of Moses</w:t>
      </w:r>
      <w:r w:rsidR="00535C20" w:rsidRPr="4C08907C">
        <w:rPr>
          <w:rFonts w:asciiTheme="majorHAnsi" w:eastAsiaTheme="majorEastAsia" w:hAnsiTheme="majorHAnsi" w:cstheme="majorBidi"/>
          <w:sz w:val="22"/>
          <w:szCs w:val="22"/>
        </w:rPr>
        <w:t xml:space="preserve"> (including circumcision), leads to salvation. </w:t>
      </w:r>
      <w:r w:rsidR="003F05B6" w:rsidRPr="4C08907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535C20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>Why</w:t>
      </w:r>
      <w:r w:rsidR="00D55EDE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then, do you think Paul </w:t>
      </w:r>
      <w:r w:rsidR="0EA30508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>circumcises</w:t>
      </w:r>
      <w:r w:rsidR="00D55EDE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his new companion, Timothy, </w:t>
      </w:r>
      <w:r w:rsidR="00A068D0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>before they leave on their journey</w:t>
      </w:r>
      <w:r w:rsidR="007553D5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A068D0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s Paul being inconsistent?</w:t>
      </w:r>
      <w:r w:rsidR="0194F4F6" w:rsidRPr="4C08907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194F4F6" w:rsidRPr="4C08907C">
        <w:rPr>
          <w:rFonts w:asciiTheme="majorHAnsi" w:eastAsiaTheme="majorEastAsia" w:hAnsiTheme="majorHAnsi" w:cstheme="majorBidi"/>
          <w:sz w:val="22"/>
          <w:szCs w:val="22"/>
        </w:rPr>
        <w:t xml:space="preserve">(See </w:t>
      </w:r>
      <w:r w:rsidR="0194F4F6" w:rsidRPr="00046838">
        <w:rPr>
          <w:rFonts w:asciiTheme="majorHAnsi" w:eastAsiaTheme="majorEastAsia" w:hAnsiTheme="majorHAnsi" w:cstheme="majorBidi"/>
          <w:i/>
          <w:iCs/>
          <w:sz w:val="22"/>
          <w:szCs w:val="22"/>
        </w:rPr>
        <w:t>1 Corinthians</w:t>
      </w:r>
      <w:r w:rsidR="0194F4F6" w:rsidRPr="4C08907C">
        <w:rPr>
          <w:rFonts w:asciiTheme="majorHAnsi" w:eastAsiaTheme="majorEastAsia" w:hAnsiTheme="majorHAnsi" w:cstheme="majorBidi"/>
          <w:sz w:val="22"/>
          <w:szCs w:val="22"/>
        </w:rPr>
        <w:t xml:space="preserve"> 9:19-23)</w:t>
      </w:r>
    </w:p>
    <w:p w14:paraId="49B8A671" w14:textId="2C862C0D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629EE4A" w14:textId="5A7DA2C9" w:rsidR="00413C67" w:rsidRDefault="00413C67" w:rsidP="0022358F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0DACFDD" w14:textId="15D3ECF1" w:rsidR="0022358F" w:rsidRPr="0022358F" w:rsidRDefault="00A068D0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What are some rights you have as an American</w:t>
      </w:r>
      <w:r w:rsidR="004C03CE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at you could, or should, lay aside for the sake of the gospel and the advancement of the Church</w:t>
      </w:r>
      <w:r w:rsidR="54D4AF0C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15166ECD" w14:textId="149179E8" w:rsid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FE876F" w14:textId="77777777" w:rsidR="00B80D34" w:rsidRPr="00B80D34" w:rsidRDefault="00B80D34" w:rsidP="00B80D3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F136C3C" w14:textId="74C0F7C2" w:rsidR="00B80D34" w:rsidRDefault="00DC63F7" w:rsidP="0CD2DBD9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sz w:val="22"/>
          <w:szCs w:val="22"/>
        </w:rPr>
        <w:t xml:space="preserve">Paul </w:t>
      </w:r>
      <w:r w:rsidR="00EF1943" w:rsidRPr="0CD2DBD9">
        <w:rPr>
          <w:rFonts w:asciiTheme="majorHAnsi" w:eastAsiaTheme="majorEastAsia" w:hAnsiTheme="majorHAnsi" w:cstheme="majorBidi"/>
          <w:sz w:val="22"/>
          <w:szCs w:val="22"/>
        </w:rPr>
        <w:t>plans to travel to the province of Asia and to Bithynia</w:t>
      </w:r>
      <w:r w:rsidR="4B4F3BB7" w:rsidRPr="0CD2DBD9">
        <w:rPr>
          <w:rFonts w:asciiTheme="majorHAnsi" w:eastAsiaTheme="majorEastAsia" w:hAnsiTheme="majorHAnsi" w:cstheme="majorBidi"/>
          <w:sz w:val="22"/>
          <w:szCs w:val="22"/>
        </w:rPr>
        <w:t>.</w:t>
      </w:r>
      <w:r w:rsidR="00EF1943" w:rsidRPr="0CD2DBD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6BFCC91E" w:rsidRPr="0CD2DBD9">
        <w:rPr>
          <w:rFonts w:asciiTheme="majorHAnsi" w:eastAsiaTheme="majorEastAsia" w:hAnsiTheme="majorHAnsi" w:cstheme="majorBidi"/>
          <w:sz w:val="22"/>
          <w:szCs w:val="22"/>
        </w:rPr>
        <w:t>E</w:t>
      </w:r>
      <w:r w:rsidR="00EF1943" w:rsidRPr="0CD2DBD9">
        <w:rPr>
          <w:rFonts w:asciiTheme="majorHAnsi" w:eastAsiaTheme="majorEastAsia" w:hAnsiTheme="majorHAnsi" w:cstheme="majorBidi"/>
          <w:sz w:val="22"/>
          <w:szCs w:val="22"/>
        </w:rPr>
        <w:t xml:space="preserve">ach time he is prevented </w:t>
      </w:r>
      <w:r w:rsidR="00405461" w:rsidRPr="0CD2DBD9">
        <w:rPr>
          <w:rFonts w:asciiTheme="majorHAnsi" w:eastAsiaTheme="majorEastAsia" w:hAnsiTheme="majorHAnsi" w:cstheme="majorBidi"/>
          <w:sz w:val="22"/>
          <w:szCs w:val="22"/>
        </w:rPr>
        <w:t>f</w:t>
      </w:r>
      <w:r w:rsidR="7A1F238D" w:rsidRPr="0CD2DBD9">
        <w:rPr>
          <w:rFonts w:asciiTheme="majorHAnsi" w:eastAsiaTheme="majorEastAsia" w:hAnsiTheme="majorHAnsi" w:cstheme="majorBidi"/>
          <w:sz w:val="22"/>
          <w:szCs w:val="22"/>
        </w:rPr>
        <w:t xml:space="preserve">rom </w:t>
      </w:r>
      <w:r w:rsidR="00405461" w:rsidRPr="0CD2DBD9">
        <w:rPr>
          <w:rFonts w:asciiTheme="majorHAnsi" w:eastAsiaTheme="majorEastAsia" w:hAnsiTheme="majorHAnsi" w:cstheme="majorBidi"/>
          <w:sz w:val="22"/>
          <w:szCs w:val="22"/>
        </w:rPr>
        <w:t xml:space="preserve">doing so by the Holy Spirit and instead is directed to Macedonia (vv. 6-10). </w:t>
      </w:r>
      <w:r w:rsidR="002E4E63" w:rsidRPr="0CD2DBD9">
        <w:rPr>
          <w:rFonts w:asciiTheme="majorHAnsi" w:eastAsiaTheme="majorEastAsia" w:hAnsiTheme="majorHAnsi" w:cstheme="majorBidi"/>
          <w:sz w:val="22"/>
          <w:szCs w:val="22"/>
        </w:rPr>
        <w:t xml:space="preserve">Later, in Philippi, Lydia responds </w:t>
      </w:r>
      <w:r w:rsidR="00041CAF" w:rsidRPr="0CD2DBD9">
        <w:rPr>
          <w:rFonts w:asciiTheme="majorHAnsi" w:eastAsiaTheme="majorEastAsia" w:hAnsiTheme="majorHAnsi" w:cstheme="majorBidi"/>
          <w:sz w:val="22"/>
          <w:szCs w:val="22"/>
        </w:rPr>
        <w:t xml:space="preserve">to Paul’s teaching because God opened her heart (vv. 13-15). </w:t>
      </w:r>
      <w:r w:rsidR="00423A95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From these two accounts, who are we to conclude is the actual leader of this missionary journey</w:t>
      </w:r>
      <w:r w:rsidR="00B80D34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423A95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y?</w:t>
      </w:r>
    </w:p>
    <w:p w14:paraId="1E625140" w14:textId="4CA9DB3F" w:rsidR="00423A95" w:rsidRDefault="00423A95" w:rsidP="00423A9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4CE69D" w14:textId="4037F000" w:rsidR="00423A95" w:rsidRDefault="00423A95" w:rsidP="00423A9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CFEF71C" w14:textId="134C797C" w:rsidR="00423A95" w:rsidRDefault="000F078F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hare a time </w:t>
      </w:r>
      <w:r w:rsidR="00B04AA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en the logistics (timing, location, etc.) of sharing your </w:t>
      </w:r>
      <w:r w:rsidR="00A54453">
        <w:rPr>
          <w:rFonts w:asciiTheme="majorHAnsi" w:eastAsiaTheme="majorEastAsia" w:hAnsiTheme="majorHAnsi" w:cstheme="majorBidi"/>
          <w:b/>
          <w:bCs/>
          <w:sz w:val="22"/>
          <w:szCs w:val="22"/>
        </w:rPr>
        <w:t>faith with someone did not align with the Holy Spirit’s promptings. How did you respond to those promptings?</w:t>
      </w:r>
    </w:p>
    <w:p w14:paraId="26E1E5FA" w14:textId="434077EB" w:rsidR="00196487" w:rsidRDefault="00196487" w:rsidP="001C086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B4552E2" w14:textId="4D8959C7" w:rsidR="00196487" w:rsidRDefault="00196487" w:rsidP="00F35314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2927135" w14:textId="0EF1D368" w:rsidR="00E51CE0" w:rsidRDefault="00196487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lastRenderedPageBreak/>
        <w:t xml:space="preserve">What are some struggles you have in depending on </w:t>
      </w:r>
      <w:r w:rsidR="001C086E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e Holy Spirit instead of yourself when </w:t>
      </w:r>
      <w:r w:rsidR="00D15D4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eeking to act on mission </w:t>
      </w:r>
      <w:r w:rsidR="00212E05">
        <w:rPr>
          <w:rFonts w:asciiTheme="majorHAnsi" w:eastAsiaTheme="majorEastAsia" w:hAnsiTheme="majorHAnsi" w:cstheme="majorBidi"/>
          <w:b/>
          <w:bCs/>
          <w:sz w:val="22"/>
          <w:szCs w:val="22"/>
        </w:rPr>
        <w:t>with the gospel?</w:t>
      </w:r>
    </w:p>
    <w:p w14:paraId="6E47FC51" w14:textId="5AA7B0D3" w:rsidR="00212E05" w:rsidRDefault="00212E05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E37832A" w14:textId="77777777" w:rsidR="00212E05" w:rsidRDefault="00212E05" w:rsidP="0CD2DBD9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4C6D013" w14:textId="34B06FEC" w:rsidR="00D04DC8" w:rsidRDefault="00D04DC8" w:rsidP="0CD2DBD9">
      <w:pPr>
        <w:spacing w:before="120"/>
        <w:ind w:left="630" w:hanging="63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sz w:val="22"/>
          <w:szCs w:val="22"/>
        </w:rPr>
        <w:t xml:space="preserve">      </w:t>
      </w:r>
      <w:r w:rsidR="00F63B34" w:rsidRPr="0CD2DBD9">
        <w:rPr>
          <w:rFonts w:asciiTheme="majorHAnsi" w:eastAsiaTheme="majorEastAsia" w:hAnsiTheme="majorHAnsi" w:cstheme="majorBidi"/>
          <w:sz w:val="22"/>
          <w:szCs w:val="22"/>
        </w:rPr>
        <w:t xml:space="preserve">6)   Paul and his companions were persecuted because of their </w:t>
      </w:r>
      <w:r w:rsidR="00A0435E" w:rsidRPr="0CD2DBD9">
        <w:rPr>
          <w:rFonts w:asciiTheme="majorHAnsi" w:eastAsiaTheme="majorEastAsia" w:hAnsiTheme="majorHAnsi" w:cstheme="majorBidi"/>
          <w:sz w:val="22"/>
          <w:szCs w:val="22"/>
        </w:rPr>
        <w:t xml:space="preserve">proclamation of the gospel—beaten, thrown in prison. </w:t>
      </w:r>
      <w:r w:rsidR="00A0435E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y do you think people in Paul’s day, and in our day, </w:t>
      </w:r>
      <w:r w:rsidR="00B56430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react so s</w:t>
      </w:r>
      <w:r w:rsidR="00191FCC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t</w:t>
      </w:r>
      <w:r w:rsidR="00B56430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rongly and violently against those who proclaim the gospel?</w:t>
      </w:r>
    </w:p>
    <w:p w14:paraId="418BB5A1" w14:textId="27C3C2BF" w:rsidR="00B56430" w:rsidRDefault="00B56430" w:rsidP="004B7442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C12EA63" w14:textId="1CB69901" w:rsidR="00B56430" w:rsidRDefault="00B56430" w:rsidP="00A0435E">
      <w:pPr>
        <w:spacing w:before="120"/>
        <w:ind w:left="630" w:hanging="63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4188851" w14:textId="567144C9" w:rsidR="00B56430" w:rsidRDefault="00B56430" w:rsidP="003A3D82">
      <w:pPr>
        <w:spacing w:before="120"/>
        <w:ind w:left="630" w:hanging="63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      </w:t>
      </w:r>
      <w:r w:rsidR="003A3D8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 </w:t>
      </w:r>
      <w:r w:rsidR="000F58B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fears do you have about </w:t>
      </w:r>
      <w:proofErr w:type="gramStart"/>
      <w:r w:rsidR="000F58B7">
        <w:rPr>
          <w:rFonts w:asciiTheme="majorHAnsi" w:eastAsiaTheme="majorEastAsia" w:hAnsiTheme="majorHAnsi" w:cstheme="majorBidi"/>
          <w:b/>
          <w:bCs/>
          <w:sz w:val="22"/>
          <w:szCs w:val="22"/>
        </w:rPr>
        <w:t>telling</w:t>
      </w:r>
      <w:proofErr w:type="gramEnd"/>
      <w:r w:rsidR="000F58B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omeone about Jesus? How can you not let those fears prevent you from </w:t>
      </w:r>
      <w:r w:rsidR="003A3D82">
        <w:rPr>
          <w:rFonts w:asciiTheme="majorHAnsi" w:eastAsiaTheme="majorEastAsia" w:hAnsiTheme="majorHAnsi" w:cstheme="majorBidi"/>
          <w:b/>
          <w:bCs/>
          <w:sz w:val="22"/>
          <w:szCs w:val="22"/>
        </w:rPr>
        <w:t>proclaiming the gospel?</w:t>
      </w:r>
    </w:p>
    <w:p w14:paraId="0E6C4CF3" w14:textId="6BD0AD76" w:rsidR="003A3D82" w:rsidRDefault="003A3D82" w:rsidP="00A0435E">
      <w:pPr>
        <w:spacing w:before="120"/>
        <w:ind w:left="630" w:hanging="63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B9502DC" w14:textId="6E9B7787" w:rsidR="003A3D82" w:rsidRDefault="003A3D82" w:rsidP="004B7442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D456C6E" w14:textId="031D658C" w:rsidR="003A3D82" w:rsidRPr="00A0435E" w:rsidRDefault="003A3D82" w:rsidP="0CD2DBD9">
      <w:pPr>
        <w:spacing w:before="120"/>
        <w:ind w:left="630" w:hanging="63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          </w:t>
      </w:r>
      <w:r w:rsidR="007A4F81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If the United States made proclaiming the gospel illegal and punished those who proclaimed it,</w:t>
      </w:r>
      <w:r w:rsidR="7B288F3D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7A4F81" w:rsidRPr="0CD2DBD9">
        <w:rPr>
          <w:rFonts w:asciiTheme="majorHAnsi" w:eastAsiaTheme="majorEastAsia" w:hAnsiTheme="majorHAnsi" w:cstheme="majorBidi"/>
          <w:b/>
          <w:bCs/>
          <w:sz w:val="22"/>
          <w:szCs w:val="22"/>
        </w:rPr>
        <w:t>what do you think would happen to the Church? Why?</w:t>
      </w:r>
    </w:p>
    <w:p w14:paraId="2F974A2E" w14:textId="0E62F8A2" w:rsidR="59E2A487" w:rsidRDefault="59E2A487" w:rsidP="59E2A487">
      <w:pPr>
        <w:spacing w:before="120" w:line="276" w:lineRule="auto"/>
        <w:rPr>
          <w:sz w:val="22"/>
          <w:szCs w:val="22"/>
        </w:rPr>
      </w:pPr>
    </w:p>
    <w:p w14:paraId="47629FDB" w14:textId="26017BA0" w:rsidR="000D24F0" w:rsidRPr="004A3B83" w:rsidRDefault="61693AC0" w:rsidP="004B7442">
      <w:pPr>
        <w:rPr>
          <w:b/>
          <w:bCs/>
          <w:sz w:val="22"/>
          <w:szCs w:val="22"/>
        </w:rPr>
      </w:pPr>
      <w:r>
        <w:tab/>
      </w:r>
    </w:p>
    <w:p w14:paraId="6A5512FE" w14:textId="68DB7D4B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284C5FBE" w14:textId="3DAB566E" w:rsidR="009A123D" w:rsidRPr="00784D91" w:rsidRDefault="008A0547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="001723F7" w:rsidRPr="00784D91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14:paraId="66CD959E" w14:textId="0A648603" w:rsidR="00DC59D8" w:rsidRPr="00784D91" w:rsidRDefault="009A123D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="00DC59D8" w:rsidRPr="00784D91">
        <w:rPr>
          <w:rFonts w:ascii="Calibri Light" w:hAnsi="Calibri Light" w:cs="Calibri Light"/>
          <w:sz w:val="22"/>
          <w:szCs w:val="22"/>
        </w:rPr>
        <w:t xml:space="preserve"> for </w:t>
      </w:r>
      <w:r w:rsidR="00CB01F6" w:rsidRPr="00784D91">
        <w:rPr>
          <w:rFonts w:ascii="Calibri Light" w:hAnsi="Calibri Light" w:cs="Calibri Light"/>
          <w:sz w:val="22"/>
          <w:szCs w:val="22"/>
        </w:rPr>
        <w:t>what God’s teaching you</w:t>
      </w:r>
      <w:r w:rsidR="00DC59D8" w:rsidRPr="00784D91">
        <w:rPr>
          <w:rFonts w:ascii="Calibri Light" w:hAnsi="Calibri Light" w:cs="Calibri Light"/>
          <w:sz w:val="22"/>
          <w:szCs w:val="22"/>
        </w:rPr>
        <w:t>?</w:t>
      </w:r>
    </w:p>
    <w:p w14:paraId="13FCD0BB" w14:textId="4D75D52A" w:rsidR="00CC762C" w:rsidRPr="00784D91" w:rsidRDefault="00CC762C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3C7F8F50" w14:textId="17A73C4B" w:rsidR="00CB01F6" w:rsidRPr="00784D91" w:rsidRDefault="00CB01F6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2358BA70" w14:textId="55F963C5" w:rsidR="00CC49BD" w:rsidRPr="004B7442" w:rsidRDefault="003C0052" w:rsidP="008A0547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="008A0547" w:rsidRPr="004B7442">
        <w:rPr>
          <w:rFonts w:ascii="Calibri Light" w:hAnsi="Calibri Light" w:cs="Calibri Light"/>
          <w:sz w:val="22"/>
          <w:szCs w:val="22"/>
        </w:rPr>
        <w:t> </w:t>
      </w: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39572F9A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  <w:r w:rsidR="003E4C90">
        <w:rPr>
          <w:rFonts w:ascii="Calibri Light" w:hAnsi="Calibri Light" w:cs="Calibri Light"/>
          <w:sz w:val="22"/>
          <w:szCs w:val="22"/>
        </w:rPr>
        <w:t xml:space="preserve">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t>Next week in your Life Group, take a few moments to share how either of these exercises may have changed your outlook on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5E93BF7" w14:textId="54274015" w:rsidR="00CF05DD" w:rsidRDefault="00C03B1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CD2DBD9">
        <w:rPr>
          <w:rFonts w:ascii="Calibri Light" w:hAnsi="Calibri Light" w:cs="Calibri Light"/>
          <w:sz w:val="22"/>
          <w:szCs w:val="22"/>
        </w:rPr>
        <w:lastRenderedPageBreak/>
        <w:t>(</w:t>
      </w:r>
      <w:r w:rsidR="00693125" w:rsidRPr="0CD2DBD9">
        <w:rPr>
          <w:rFonts w:ascii="Calibri Light" w:hAnsi="Calibri Light" w:cs="Calibri Light"/>
          <w:sz w:val="22"/>
          <w:szCs w:val="22"/>
        </w:rPr>
        <w:t>1</w:t>
      </w:r>
      <w:r w:rsidRPr="0CD2DBD9">
        <w:rPr>
          <w:rFonts w:ascii="Calibri Light" w:hAnsi="Calibri Light" w:cs="Calibri Light"/>
          <w:sz w:val="22"/>
          <w:szCs w:val="22"/>
        </w:rPr>
        <w:t>)</w:t>
      </w:r>
      <w:r w:rsidR="00CC0492" w:rsidRPr="0CD2DBD9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="00A2018A" w:rsidRPr="0CD2DBD9">
        <w:rPr>
          <w:rFonts w:ascii="Calibri Light" w:hAnsi="Calibri Light" w:cs="Calibri Light"/>
          <w:sz w:val="22"/>
          <w:szCs w:val="22"/>
        </w:rPr>
        <w:t xml:space="preserve">Take some time </w:t>
      </w:r>
      <w:r w:rsidR="00EA5B8D" w:rsidRPr="0CD2DBD9">
        <w:rPr>
          <w:rFonts w:ascii="Calibri Light" w:hAnsi="Calibri Light" w:cs="Calibri Light"/>
          <w:sz w:val="22"/>
          <w:szCs w:val="22"/>
        </w:rPr>
        <w:t xml:space="preserve">every day </w:t>
      </w:r>
      <w:r w:rsidR="00A2018A" w:rsidRPr="0CD2DBD9">
        <w:rPr>
          <w:rFonts w:ascii="Calibri Light" w:hAnsi="Calibri Light" w:cs="Calibri Light"/>
          <w:sz w:val="22"/>
          <w:szCs w:val="22"/>
        </w:rPr>
        <w:t xml:space="preserve">this week to pray </w:t>
      </w:r>
      <w:r w:rsidR="00573AB5" w:rsidRPr="0CD2DBD9">
        <w:rPr>
          <w:rFonts w:ascii="Calibri Light" w:hAnsi="Calibri Light" w:cs="Calibri Light"/>
          <w:sz w:val="22"/>
          <w:szCs w:val="22"/>
        </w:rPr>
        <w:t xml:space="preserve">for Christians in other parts of the world who face </w:t>
      </w:r>
      <w:r w:rsidR="00D22B91" w:rsidRPr="0CD2DBD9">
        <w:rPr>
          <w:rFonts w:ascii="Calibri Light" w:hAnsi="Calibri Light" w:cs="Calibri Light"/>
          <w:sz w:val="22"/>
          <w:szCs w:val="22"/>
        </w:rPr>
        <w:t>serious persecution (including death) for proclaiming the gospel</w:t>
      </w:r>
      <w:r w:rsidR="00626C68" w:rsidRPr="0CD2DBD9">
        <w:rPr>
          <w:rFonts w:ascii="Calibri Light" w:hAnsi="Calibri Light" w:cs="Calibri Light"/>
          <w:sz w:val="22"/>
          <w:szCs w:val="22"/>
        </w:rPr>
        <w:t xml:space="preserve"> and making disciples.</w:t>
      </w:r>
    </w:p>
    <w:p w14:paraId="78C56D44" w14:textId="77777777" w:rsidR="00BB10FC" w:rsidRDefault="00BB10FC" w:rsidP="008A054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39BF2E22" w14:textId="0AEF3EC7" w:rsidR="005D1DFC" w:rsidRPr="004B7442" w:rsidRDefault="002E0FCB" w:rsidP="0CD2DBD9">
      <w:pPr>
        <w:rPr>
          <w:rFonts w:asciiTheme="majorHAnsi" w:hAnsiTheme="majorHAnsi" w:cstheme="majorBidi"/>
          <w:sz w:val="22"/>
          <w:szCs w:val="22"/>
        </w:rPr>
      </w:pPr>
      <w:r w:rsidRPr="0CD2DBD9">
        <w:rPr>
          <w:rFonts w:asciiTheme="majorHAnsi" w:hAnsiTheme="majorHAnsi" w:cstheme="majorBidi"/>
          <w:sz w:val="22"/>
          <w:szCs w:val="22"/>
        </w:rPr>
        <w:t>(</w:t>
      </w:r>
      <w:r w:rsidR="00D71DB1" w:rsidRPr="0CD2DBD9">
        <w:rPr>
          <w:rFonts w:asciiTheme="majorHAnsi" w:hAnsiTheme="majorHAnsi" w:cstheme="majorBidi"/>
          <w:sz w:val="22"/>
          <w:szCs w:val="22"/>
        </w:rPr>
        <w:t>2</w:t>
      </w:r>
      <w:r w:rsidRPr="0CD2DBD9">
        <w:rPr>
          <w:rFonts w:asciiTheme="majorHAnsi" w:hAnsiTheme="majorHAnsi" w:cstheme="majorBidi"/>
          <w:sz w:val="22"/>
          <w:szCs w:val="22"/>
        </w:rPr>
        <w:t xml:space="preserve">) </w:t>
      </w:r>
      <w:proofErr w:type="gramStart"/>
      <w:r w:rsidR="00EE3A77" w:rsidRPr="0CD2DBD9">
        <w:rPr>
          <w:rFonts w:asciiTheme="majorHAnsi" w:hAnsiTheme="majorHAnsi" w:cstheme="majorBidi"/>
          <w:sz w:val="22"/>
          <w:szCs w:val="22"/>
        </w:rPr>
        <w:t>Make an effort</w:t>
      </w:r>
      <w:proofErr w:type="gramEnd"/>
      <w:r w:rsidR="00EE3A77" w:rsidRPr="0CD2DBD9">
        <w:rPr>
          <w:rFonts w:asciiTheme="majorHAnsi" w:hAnsiTheme="majorHAnsi" w:cstheme="majorBidi"/>
          <w:sz w:val="22"/>
          <w:szCs w:val="22"/>
        </w:rPr>
        <w:t xml:space="preserve"> this week to talk to </w:t>
      </w:r>
      <w:r w:rsidR="00D77DBF" w:rsidRPr="0CD2DBD9">
        <w:rPr>
          <w:rFonts w:asciiTheme="majorHAnsi" w:hAnsiTheme="majorHAnsi" w:cstheme="majorBidi"/>
          <w:sz w:val="22"/>
          <w:szCs w:val="22"/>
        </w:rPr>
        <w:t xml:space="preserve">one person about Jesus. Beforehand, ask </w:t>
      </w:r>
      <w:r w:rsidR="008A3CE2" w:rsidRPr="0CD2DBD9">
        <w:rPr>
          <w:rFonts w:asciiTheme="majorHAnsi" w:hAnsiTheme="majorHAnsi" w:cstheme="majorBidi"/>
          <w:sz w:val="22"/>
          <w:szCs w:val="22"/>
        </w:rPr>
        <w:t>t</w:t>
      </w:r>
      <w:r w:rsidR="00D77DBF" w:rsidRPr="0CD2DBD9">
        <w:rPr>
          <w:rFonts w:asciiTheme="majorHAnsi" w:hAnsiTheme="majorHAnsi" w:cstheme="majorBidi"/>
          <w:sz w:val="22"/>
          <w:szCs w:val="22"/>
        </w:rPr>
        <w:t xml:space="preserve">he Holy Spirit </w:t>
      </w:r>
      <w:r w:rsidR="005305F1" w:rsidRPr="0CD2DBD9">
        <w:rPr>
          <w:rFonts w:asciiTheme="majorHAnsi" w:hAnsiTheme="majorHAnsi" w:cstheme="majorBidi"/>
          <w:sz w:val="22"/>
          <w:szCs w:val="22"/>
        </w:rPr>
        <w:t xml:space="preserve">(a) </w:t>
      </w:r>
      <w:r w:rsidR="00D77DBF" w:rsidRPr="0CD2DBD9">
        <w:rPr>
          <w:rFonts w:asciiTheme="majorHAnsi" w:hAnsiTheme="majorHAnsi" w:cstheme="majorBidi"/>
          <w:sz w:val="22"/>
          <w:szCs w:val="22"/>
        </w:rPr>
        <w:t>to guide you</w:t>
      </w:r>
      <w:r w:rsidR="005305F1" w:rsidRPr="0CD2DBD9">
        <w:rPr>
          <w:rFonts w:asciiTheme="majorHAnsi" w:hAnsiTheme="majorHAnsi" w:cstheme="majorBidi"/>
          <w:sz w:val="22"/>
          <w:szCs w:val="22"/>
        </w:rPr>
        <w:t>, (b) to calm any fears you might have and give you courage</w:t>
      </w:r>
      <w:r w:rsidR="008A3CE2" w:rsidRPr="0CD2DBD9">
        <w:rPr>
          <w:rFonts w:asciiTheme="majorHAnsi" w:hAnsiTheme="majorHAnsi" w:cstheme="majorBidi"/>
          <w:sz w:val="22"/>
          <w:szCs w:val="22"/>
        </w:rPr>
        <w:t>, and (c) to prepare the heart of the person you talk to.</w:t>
      </w:r>
    </w:p>
    <w:sectPr w:rsidR="005D1DFC" w:rsidRPr="004B744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75D75" w14:textId="77777777" w:rsidR="00CB1F95" w:rsidRDefault="00CB1F95" w:rsidP="008A4BE3">
      <w:r>
        <w:separator/>
      </w:r>
    </w:p>
  </w:endnote>
  <w:endnote w:type="continuationSeparator" w:id="0">
    <w:p w14:paraId="411169A3" w14:textId="77777777" w:rsidR="00CB1F95" w:rsidRDefault="00CB1F95" w:rsidP="008A4BE3">
      <w:r>
        <w:continuationSeparator/>
      </w:r>
    </w:p>
  </w:endnote>
  <w:endnote w:type="continuationNotice" w:id="1">
    <w:p w14:paraId="4890840B" w14:textId="77777777" w:rsidR="00CB1F95" w:rsidRDefault="00CB1F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DDE4E" w14:textId="77777777" w:rsidR="00CB1F95" w:rsidRDefault="00CB1F95" w:rsidP="008A4BE3">
      <w:r>
        <w:separator/>
      </w:r>
    </w:p>
  </w:footnote>
  <w:footnote w:type="continuationSeparator" w:id="0">
    <w:p w14:paraId="1D745A34" w14:textId="77777777" w:rsidR="00CB1F95" w:rsidRDefault="00CB1F95" w:rsidP="008A4BE3">
      <w:r>
        <w:continuationSeparator/>
      </w:r>
    </w:p>
  </w:footnote>
  <w:footnote w:type="continuationNotice" w:id="1">
    <w:p w14:paraId="29F06D9B" w14:textId="77777777" w:rsidR="00CB1F95" w:rsidRDefault="00CB1F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2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2"/>
  </w:num>
  <w:num w:numId="13">
    <w:abstractNumId w:val="6"/>
  </w:num>
  <w:num w:numId="14">
    <w:abstractNumId w:val="24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5"/>
  </w:num>
  <w:num w:numId="25">
    <w:abstractNumId w:val="4"/>
  </w:num>
  <w:num w:numId="26">
    <w:abstractNumId w:val="15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revisionView w:markup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60E0"/>
    <w:rsid w:val="00036C38"/>
    <w:rsid w:val="00036CC0"/>
    <w:rsid w:val="00037303"/>
    <w:rsid w:val="00041CAF"/>
    <w:rsid w:val="00041D69"/>
    <w:rsid w:val="00042C9E"/>
    <w:rsid w:val="00043E88"/>
    <w:rsid w:val="00043F7B"/>
    <w:rsid w:val="000444F4"/>
    <w:rsid w:val="00045602"/>
    <w:rsid w:val="00045A37"/>
    <w:rsid w:val="00046838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1EE4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78F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B7"/>
    <w:rsid w:val="000F58C6"/>
    <w:rsid w:val="000F5B6E"/>
    <w:rsid w:val="000F68E3"/>
    <w:rsid w:val="000F70B9"/>
    <w:rsid w:val="000F766F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32"/>
    <w:rsid w:val="001159C8"/>
    <w:rsid w:val="0011678C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8C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36F2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65B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6A4"/>
    <w:rsid w:val="00165924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1FCC"/>
    <w:rsid w:val="0019311C"/>
    <w:rsid w:val="001932E0"/>
    <w:rsid w:val="00193357"/>
    <w:rsid w:val="001935E2"/>
    <w:rsid w:val="001935F8"/>
    <w:rsid w:val="0019390F"/>
    <w:rsid w:val="0019478D"/>
    <w:rsid w:val="00194A4D"/>
    <w:rsid w:val="00196487"/>
    <w:rsid w:val="001964FB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086E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230"/>
    <w:rsid w:val="002117A5"/>
    <w:rsid w:val="0021186B"/>
    <w:rsid w:val="00211F1B"/>
    <w:rsid w:val="0021248E"/>
    <w:rsid w:val="00212730"/>
    <w:rsid w:val="00212D9F"/>
    <w:rsid w:val="00212E05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3289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59D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093"/>
    <w:rsid w:val="00283331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12B"/>
    <w:rsid w:val="002C670B"/>
    <w:rsid w:val="002C73B9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4E63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1F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0D8C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1C6A"/>
    <w:rsid w:val="003A2784"/>
    <w:rsid w:val="003A34E2"/>
    <w:rsid w:val="003A3D8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59A6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2116"/>
    <w:rsid w:val="003E2F65"/>
    <w:rsid w:val="003E32A0"/>
    <w:rsid w:val="003E3A68"/>
    <w:rsid w:val="003E3D04"/>
    <w:rsid w:val="003E3E40"/>
    <w:rsid w:val="003E4C9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637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5461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23F3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3A95"/>
    <w:rsid w:val="004248B3"/>
    <w:rsid w:val="00426CDC"/>
    <w:rsid w:val="0042710C"/>
    <w:rsid w:val="00427229"/>
    <w:rsid w:val="00427B80"/>
    <w:rsid w:val="00427D37"/>
    <w:rsid w:val="00427DF9"/>
    <w:rsid w:val="0042B25F"/>
    <w:rsid w:val="00430777"/>
    <w:rsid w:val="004315B3"/>
    <w:rsid w:val="004320A7"/>
    <w:rsid w:val="00432BAF"/>
    <w:rsid w:val="00432DC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198E"/>
    <w:rsid w:val="00492637"/>
    <w:rsid w:val="00492C0A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3B83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442"/>
    <w:rsid w:val="004B77C5"/>
    <w:rsid w:val="004B7B93"/>
    <w:rsid w:val="004B7BF4"/>
    <w:rsid w:val="004B7D74"/>
    <w:rsid w:val="004B7E8E"/>
    <w:rsid w:val="004C033C"/>
    <w:rsid w:val="004C03CE"/>
    <w:rsid w:val="004C04FD"/>
    <w:rsid w:val="004C072B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3A5"/>
    <w:rsid w:val="004D07A0"/>
    <w:rsid w:val="004D147B"/>
    <w:rsid w:val="004D1790"/>
    <w:rsid w:val="004D1CC9"/>
    <w:rsid w:val="004D34BF"/>
    <w:rsid w:val="004D39FB"/>
    <w:rsid w:val="004D3CD2"/>
    <w:rsid w:val="004D3E85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DCC"/>
    <w:rsid w:val="00511FEC"/>
    <w:rsid w:val="0051282E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17FCF"/>
    <w:rsid w:val="0052095E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5F1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C20"/>
    <w:rsid w:val="00535D09"/>
    <w:rsid w:val="005363F4"/>
    <w:rsid w:val="00536465"/>
    <w:rsid w:val="0053672F"/>
    <w:rsid w:val="00536BE9"/>
    <w:rsid w:val="00537B32"/>
    <w:rsid w:val="00537D7D"/>
    <w:rsid w:val="00537DA8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4E6F"/>
    <w:rsid w:val="00546706"/>
    <w:rsid w:val="00546AF2"/>
    <w:rsid w:val="00547658"/>
    <w:rsid w:val="005479DB"/>
    <w:rsid w:val="005515D8"/>
    <w:rsid w:val="00552039"/>
    <w:rsid w:val="00552120"/>
    <w:rsid w:val="005521C7"/>
    <w:rsid w:val="005524D9"/>
    <w:rsid w:val="0055294C"/>
    <w:rsid w:val="0055300C"/>
    <w:rsid w:val="0055337A"/>
    <w:rsid w:val="00553DE9"/>
    <w:rsid w:val="00554908"/>
    <w:rsid w:val="00555190"/>
    <w:rsid w:val="005564CF"/>
    <w:rsid w:val="005567D7"/>
    <w:rsid w:val="005575F3"/>
    <w:rsid w:val="00557698"/>
    <w:rsid w:val="005579DE"/>
    <w:rsid w:val="00557AF2"/>
    <w:rsid w:val="00560904"/>
    <w:rsid w:val="00560BBC"/>
    <w:rsid w:val="00560EA0"/>
    <w:rsid w:val="0056140F"/>
    <w:rsid w:val="005617F3"/>
    <w:rsid w:val="005618C3"/>
    <w:rsid w:val="00561AAF"/>
    <w:rsid w:val="005620FE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2D0"/>
    <w:rsid w:val="00571C1F"/>
    <w:rsid w:val="00572426"/>
    <w:rsid w:val="00572530"/>
    <w:rsid w:val="00572AD4"/>
    <w:rsid w:val="00573AB5"/>
    <w:rsid w:val="00574015"/>
    <w:rsid w:val="00574481"/>
    <w:rsid w:val="00574C48"/>
    <w:rsid w:val="00575002"/>
    <w:rsid w:val="00575674"/>
    <w:rsid w:val="00576601"/>
    <w:rsid w:val="00576A56"/>
    <w:rsid w:val="0057722D"/>
    <w:rsid w:val="00580000"/>
    <w:rsid w:val="005803CA"/>
    <w:rsid w:val="005807A1"/>
    <w:rsid w:val="005807CD"/>
    <w:rsid w:val="00580A71"/>
    <w:rsid w:val="00580EB8"/>
    <w:rsid w:val="005817E7"/>
    <w:rsid w:val="005818C3"/>
    <w:rsid w:val="00582875"/>
    <w:rsid w:val="0058472C"/>
    <w:rsid w:val="00584C7A"/>
    <w:rsid w:val="00587221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EDD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78D"/>
    <w:rsid w:val="005C4038"/>
    <w:rsid w:val="005C5524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4A8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1700F"/>
    <w:rsid w:val="006207A0"/>
    <w:rsid w:val="00620DE1"/>
    <w:rsid w:val="006216BD"/>
    <w:rsid w:val="00621BC7"/>
    <w:rsid w:val="00621C6B"/>
    <w:rsid w:val="00623411"/>
    <w:rsid w:val="00624902"/>
    <w:rsid w:val="00625190"/>
    <w:rsid w:val="0062601C"/>
    <w:rsid w:val="006262D7"/>
    <w:rsid w:val="00626596"/>
    <w:rsid w:val="00626C68"/>
    <w:rsid w:val="00627812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836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6ACC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125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DF6"/>
    <w:rsid w:val="006E68F3"/>
    <w:rsid w:val="006E69A4"/>
    <w:rsid w:val="006E73B4"/>
    <w:rsid w:val="006E79BB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37839"/>
    <w:rsid w:val="00740374"/>
    <w:rsid w:val="0074100B"/>
    <w:rsid w:val="00741168"/>
    <w:rsid w:val="00741175"/>
    <w:rsid w:val="00741690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DEB"/>
    <w:rsid w:val="00752E47"/>
    <w:rsid w:val="0075316B"/>
    <w:rsid w:val="0075349B"/>
    <w:rsid w:val="00753C14"/>
    <w:rsid w:val="00753F62"/>
    <w:rsid w:val="00754E00"/>
    <w:rsid w:val="007550EB"/>
    <w:rsid w:val="007553D5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9B7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4F81"/>
    <w:rsid w:val="007A5E82"/>
    <w:rsid w:val="007A6FA6"/>
    <w:rsid w:val="007A7E98"/>
    <w:rsid w:val="007A7EEC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0D3A"/>
    <w:rsid w:val="007D1232"/>
    <w:rsid w:val="007D26F5"/>
    <w:rsid w:val="007D2F41"/>
    <w:rsid w:val="007D32E9"/>
    <w:rsid w:val="007D330A"/>
    <w:rsid w:val="007D360C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07A"/>
    <w:rsid w:val="0080083B"/>
    <w:rsid w:val="008009AE"/>
    <w:rsid w:val="00800C1E"/>
    <w:rsid w:val="00802561"/>
    <w:rsid w:val="008034A2"/>
    <w:rsid w:val="00804D4F"/>
    <w:rsid w:val="00804DA6"/>
    <w:rsid w:val="00805A93"/>
    <w:rsid w:val="00805F94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363C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7DA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3CE2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7B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0C63"/>
    <w:rsid w:val="008C12B5"/>
    <w:rsid w:val="008C1365"/>
    <w:rsid w:val="008C14C0"/>
    <w:rsid w:val="008C1865"/>
    <w:rsid w:val="008C1B7A"/>
    <w:rsid w:val="008C1DD1"/>
    <w:rsid w:val="008C2077"/>
    <w:rsid w:val="008C21EE"/>
    <w:rsid w:val="008C22E4"/>
    <w:rsid w:val="008C24AD"/>
    <w:rsid w:val="008C3196"/>
    <w:rsid w:val="008C46C1"/>
    <w:rsid w:val="008C4CDE"/>
    <w:rsid w:val="008C5210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381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03D6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5445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3F0C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507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868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35E"/>
    <w:rsid w:val="00A04BAF"/>
    <w:rsid w:val="00A056C8"/>
    <w:rsid w:val="00A0572B"/>
    <w:rsid w:val="00A05CD1"/>
    <w:rsid w:val="00A068D0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18A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8DA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89B"/>
    <w:rsid w:val="00A50D63"/>
    <w:rsid w:val="00A51D1B"/>
    <w:rsid w:val="00A522FC"/>
    <w:rsid w:val="00A531E6"/>
    <w:rsid w:val="00A541C4"/>
    <w:rsid w:val="00A54453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4331"/>
    <w:rsid w:val="00A647D0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AF4"/>
    <w:rsid w:val="00A72BC3"/>
    <w:rsid w:val="00A72F51"/>
    <w:rsid w:val="00A72F84"/>
    <w:rsid w:val="00A73C4E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1C99"/>
    <w:rsid w:val="00A82B62"/>
    <w:rsid w:val="00A83D7F"/>
    <w:rsid w:val="00A83E76"/>
    <w:rsid w:val="00A8466A"/>
    <w:rsid w:val="00A84690"/>
    <w:rsid w:val="00A84748"/>
    <w:rsid w:val="00A84828"/>
    <w:rsid w:val="00A8680B"/>
    <w:rsid w:val="00A86D61"/>
    <w:rsid w:val="00A86D9D"/>
    <w:rsid w:val="00A86EB9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73B"/>
    <w:rsid w:val="00AC4066"/>
    <w:rsid w:val="00AC4449"/>
    <w:rsid w:val="00AC51FE"/>
    <w:rsid w:val="00AC5669"/>
    <w:rsid w:val="00AC5CBA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4AAF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2B3F"/>
    <w:rsid w:val="00B231F2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430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61FA"/>
    <w:rsid w:val="00B66ABF"/>
    <w:rsid w:val="00B66EA6"/>
    <w:rsid w:val="00B670B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847"/>
    <w:rsid w:val="00B77DF0"/>
    <w:rsid w:val="00B807EC"/>
    <w:rsid w:val="00B80D34"/>
    <w:rsid w:val="00B8145E"/>
    <w:rsid w:val="00B81693"/>
    <w:rsid w:val="00B81D61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02"/>
    <w:rsid w:val="00BA09A0"/>
    <w:rsid w:val="00BA13C0"/>
    <w:rsid w:val="00BA1AE5"/>
    <w:rsid w:val="00BA259C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5DDA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432"/>
    <w:rsid w:val="00C047C7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2A30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5C44"/>
    <w:rsid w:val="00C363DB"/>
    <w:rsid w:val="00C3647A"/>
    <w:rsid w:val="00C3665E"/>
    <w:rsid w:val="00C3694E"/>
    <w:rsid w:val="00C37821"/>
    <w:rsid w:val="00C401CA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2AB"/>
    <w:rsid w:val="00C63561"/>
    <w:rsid w:val="00C6386D"/>
    <w:rsid w:val="00C642BF"/>
    <w:rsid w:val="00C64A91"/>
    <w:rsid w:val="00C658A3"/>
    <w:rsid w:val="00C66CAC"/>
    <w:rsid w:val="00C66D35"/>
    <w:rsid w:val="00C7031B"/>
    <w:rsid w:val="00C705AF"/>
    <w:rsid w:val="00C7092D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441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7B70"/>
    <w:rsid w:val="00C97B9B"/>
    <w:rsid w:val="00CA0717"/>
    <w:rsid w:val="00CA2D28"/>
    <w:rsid w:val="00CA3ADB"/>
    <w:rsid w:val="00CA431B"/>
    <w:rsid w:val="00CA47DE"/>
    <w:rsid w:val="00CA5003"/>
    <w:rsid w:val="00CA569E"/>
    <w:rsid w:val="00CA6AFF"/>
    <w:rsid w:val="00CA6DB1"/>
    <w:rsid w:val="00CA7217"/>
    <w:rsid w:val="00CA7DF6"/>
    <w:rsid w:val="00CAC8D6"/>
    <w:rsid w:val="00CB01F6"/>
    <w:rsid w:val="00CB0D9E"/>
    <w:rsid w:val="00CB1F95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B70A3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3343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0F77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DC8"/>
    <w:rsid w:val="00D04E73"/>
    <w:rsid w:val="00D05E45"/>
    <w:rsid w:val="00D06277"/>
    <w:rsid w:val="00D062CE"/>
    <w:rsid w:val="00D06AA7"/>
    <w:rsid w:val="00D07D3F"/>
    <w:rsid w:val="00D10612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5D46"/>
    <w:rsid w:val="00D17153"/>
    <w:rsid w:val="00D200FA"/>
    <w:rsid w:val="00D2169A"/>
    <w:rsid w:val="00D216C1"/>
    <w:rsid w:val="00D21992"/>
    <w:rsid w:val="00D21DE0"/>
    <w:rsid w:val="00D220CB"/>
    <w:rsid w:val="00D22AF0"/>
    <w:rsid w:val="00D22B91"/>
    <w:rsid w:val="00D22E1D"/>
    <w:rsid w:val="00D2359A"/>
    <w:rsid w:val="00D23D7D"/>
    <w:rsid w:val="00D2441D"/>
    <w:rsid w:val="00D2477F"/>
    <w:rsid w:val="00D24C02"/>
    <w:rsid w:val="00D24F4D"/>
    <w:rsid w:val="00D25010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5EDE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DB1"/>
    <w:rsid w:val="00D71F44"/>
    <w:rsid w:val="00D73A0B"/>
    <w:rsid w:val="00D73E6E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77DBF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59D8"/>
    <w:rsid w:val="00DC626A"/>
    <w:rsid w:val="00DC63F7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F0995"/>
    <w:rsid w:val="00DF0FC7"/>
    <w:rsid w:val="00DF1735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07B93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0D9"/>
    <w:rsid w:val="00E4011C"/>
    <w:rsid w:val="00E40505"/>
    <w:rsid w:val="00E4177D"/>
    <w:rsid w:val="00E41AD9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CE0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47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5B8D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11D"/>
    <w:rsid w:val="00EC170E"/>
    <w:rsid w:val="00EC2789"/>
    <w:rsid w:val="00EC2AE6"/>
    <w:rsid w:val="00EC2BB6"/>
    <w:rsid w:val="00EC2C7A"/>
    <w:rsid w:val="00EC3110"/>
    <w:rsid w:val="00EC4337"/>
    <w:rsid w:val="00EC501E"/>
    <w:rsid w:val="00EC77FF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D5E2F"/>
    <w:rsid w:val="00EE0040"/>
    <w:rsid w:val="00EE1124"/>
    <w:rsid w:val="00EE27F8"/>
    <w:rsid w:val="00EE2D2B"/>
    <w:rsid w:val="00EE2F52"/>
    <w:rsid w:val="00EE3828"/>
    <w:rsid w:val="00EE3A77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943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062D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4C20"/>
    <w:rsid w:val="00F3508B"/>
    <w:rsid w:val="00F35314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774"/>
    <w:rsid w:val="00F457C7"/>
    <w:rsid w:val="00F45DEC"/>
    <w:rsid w:val="00F472D5"/>
    <w:rsid w:val="00F47D08"/>
    <w:rsid w:val="00F50420"/>
    <w:rsid w:val="00F51448"/>
    <w:rsid w:val="00F52B58"/>
    <w:rsid w:val="00F53593"/>
    <w:rsid w:val="00F53682"/>
    <w:rsid w:val="00F53EA6"/>
    <w:rsid w:val="00F53EC3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B34"/>
    <w:rsid w:val="00F63F0E"/>
    <w:rsid w:val="00F65EAE"/>
    <w:rsid w:val="00F67024"/>
    <w:rsid w:val="00F67450"/>
    <w:rsid w:val="00F70684"/>
    <w:rsid w:val="00F707AE"/>
    <w:rsid w:val="00F70AE9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391D"/>
    <w:rsid w:val="00F93978"/>
    <w:rsid w:val="00F93BBA"/>
    <w:rsid w:val="00F93DE9"/>
    <w:rsid w:val="00F941B3"/>
    <w:rsid w:val="00F94860"/>
    <w:rsid w:val="00F95028"/>
    <w:rsid w:val="00F950C0"/>
    <w:rsid w:val="00F95D61"/>
    <w:rsid w:val="00F961DF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755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94F4F6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B8EEC0"/>
    <w:rsid w:val="02C8F758"/>
    <w:rsid w:val="02EF5868"/>
    <w:rsid w:val="02F6CB70"/>
    <w:rsid w:val="02F8230B"/>
    <w:rsid w:val="02F84183"/>
    <w:rsid w:val="02FB854B"/>
    <w:rsid w:val="02FFD836"/>
    <w:rsid w:val="030E6AC0"/>
    <w:rsid w:val="030F8945"/>
    <w:rsid w:val="03174FA8"/>
    <w:rsid w:val="031D2ACB"/>
    <w:rsid w:val="0328402C"/>
    <w:rsid w:val="0335C985"/>
    <w:rsid w:val="03394B5C"/>
    <w:rsid w:val="033CEBA0"/>
    <w:rsid w:val="0354C1D3"/>
    <w:rsid w:val="035CBF77"/>
    <w:rsid w:val="0362C198"/>
    <w:rsid w:val="0368D6AE"/>
    <w:rsid w:val="0369E8F5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3426DF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C76AA7"/>
    <w:rsid w:val="0CD2DBD9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30508"/>
    <w:rsid w:val="0EA67E23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7E7E3"/>
    <w:rsid w:val="107F9499"/>
    <w:rsid w:val="1080A7AB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372CB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60DE9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346F"/>
    <w:rsid w:val="196ED5A9"/>
    <w:rsid w:val="197FA9EE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F71ACF"/>
    <w:rsid w:val="1C13AC0C"/>
    <w:rsid w:val="1C1BFB31"/>
    <w:rsid w:val="1C1E8C2F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18884F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C90621"/>
    <w:rsid w:val="22D7563C"/>
    <w:rsid w:val="22F054AA"/>
    <w:rsid w:val="22F50242"/>
    <w:rsid w:val="22F814F6"/>
    <w:rsid w:val="22F8A901"/>
    <w:rsid w:val="22F98682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B0ED19"/>
    <w:rsid w:val="2CC1C5C7"/>
    <w:rsid w:val="2CF0FA24"/>
    <w:rsid w:val="2D04B667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90864F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96FC21"/>
    <w:rsid w:val="32A64DE4"/>
    <w:rsid w:val="32B69E2B"/>
    <w:rsid w:val="32C43BB1"/>
    <w:rsid w:val="32CE7709"/>
    <w:rsid w:val="32D1B10E"/>
    <w:rsid w:val="32EBA589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0EB5E"/>
    <w:rsid w:val="3385E419"/>
    <w:rsid w:val="33904CB5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50DC7E"/>
    <w:rsid w:val="356098C2"/>
    <w:rsid w:val="35614E31"/>
    <w:rsid w:val="356D5AAB"/>
    <w:rsid w:val="357B9431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090C9E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7D2F71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74B4D4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2E7DCC7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070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0E70E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14FFB5"/>
    <w:rsid w:val="483706A1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3448F"/>
    <w:rsid w:val="4906A5D2"/>
    <w:rsid w:val="492EE782"/>
    <w:rsid w:val="49320760"/>
    <w:rsid w:val="4938276E"/>
    <w:rsid w:val="493EB170"/>
    <w:rsid w:val="49416BA6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9E854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4F3BB7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08907C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3405E5"/>
    <w:rsid w:val="4E357873"/>
    <w:rsid w:val="4E3583C5"/>
    <w:rsid w:val="4E8053D2"/>
    <w:rsid w:val="4E851330"/>
    <w:rsid w:val="4EAC1396"/>
    <w:rsid w:val="4EC50B6D"/>
    <w:rsid w:val="4ECC85B5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C800A"/>
    <w:rsid w:val="516CC293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1576E"/>
    <w:rsid w:val="53225F04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A19362"/>
    <w:rsid w:val="53B3F1CE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CC433E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0D35"/>
    <w:rsid w:val="5B791899"/>
    <w:rsid w:val="5B7934B9"/>
    <w:rsid w:val="5B7A4E47"/>
    <w:rsid w:val="5B93671B"/>
    <w:rsid w:val="5B9C960D"/>
    <w:rsid w:val="5BA2AA44"/>
    <w:rsid w:val="5BAF34A7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6C95E5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B949BA"/>
    <w:rsid w:val="63C64BF7"/>
    <w:rsid w:val="63DFDFD1"/>
    <w:rsid w:val="63E04857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5464E"/>
    <w:rsid w:val="67C820BF"/>
    <w:rsid w:val="67D31870"/>
    <w:rsid w:val="67E3C653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457B74"/>
    <w:rsid w:val="694F0913"/>
    <w:rsid w:val="69542ACB"/>
    <w:rsid w:val="698FD8A0"/>
    <w:rsid w:val="699F4D1E"/>
    <w:rsid w:val="69A6C833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0D5399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48E70"/>
    <w:rsid w:val="6BC6319E"/>
    <w:rsid w:val="6BDB52DC"/>
    <w:rsid w:val="6BED9C62"/>
    <w:rsid w:val="6BFCC91E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5E6B34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B7596"/>
    <w:rsid w:val="6F983B72"/>
    <w:rsid w:val="6F9EC679"/>
    <w:rsid w:val="6FB2CEB2"/>
    <w:rsid w:val="6FBBA31D"/>
    <w:rsid w:val="6FC46236"/>
    <w:rsid w:val="6FCA5A7B"/>
    <w:rsid w:val="6FF91C08"/>
    <w:rsid w:val="6FFA3B95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35E077"/>
    <w:rsid w:val="755C1F51"/>
    <w:rsid w:val="75617E1D"/>
    <w:rsid w:val="7595511C"/>
    <w:rsid w:val="75BC015B"/>
    <w:rsid w:val="75E11AAE"/>
    <w:rsid w:val="75EB5E9D"/>
    <w:rsid w:val="75FD343A"/>
    <w:rsid w:val="7606A4C1"/>
    <w:rsid w:val="760E68FF"/>
    <w:rsid w:val="76178C18"/>
    <w:rsid w:val="76221036"/>
    <w:rsid w:val="7625A10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1F238D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B155DD7"/>
    <w:rsid w:val="7B288F3D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23D817"/>
    <w:rsid w:val="7C2F986A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5E3515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69EE633-3526-4A52-8641-FEBF513F9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documentManagement/types"/>
    <ds:schemaRef ds:uri="http://www.w3.org/XML/1998/namespace"/>
    <ds:schemaRef ds:uri="ff107daa-5062-4ce2-9824-7288a6d4c43f"/>
    <ds:schemaRef ds:uri="http://schemas.microsoft.com/office/2006/metadata/properties"/>
    <ds:schemaRef ds:uri="http://purl.org/dc/elements/1.1/"/>
    <ds:schemaRef ds:uri="http://purl.org/dc/terms/"/>
    <ds:schemaRef ds:uri="c154fc1f-36dd-4dcf-8a93-48c842b3e802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62</Words>
  <Characters>4347</Characters>
  <Application>Microsoft Office Word</Application>
  <DocSecurity>0</DocSecurity>
  <Lines>36</Lines>
  <Paragraphs>10</Paragraphs>
  <ScaleCrop>false</ScaleCrop>
  <Company/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tt Meyer</cp:lastModifiedBy>
  <cp:revision>376</cp:revision>
  <cp:lastPrinted>2021-03-04T01:18:00Z</cp:lastPrinted>
  <dcterms:created xsi:type="dcterms:W3CDTF">2021-04-18T20:50:00Z</dcterms:created>
  <dcterms:modified xsi:type="dcterms:W3CDTF">2021-09-3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